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C46D9" w14:textId="77777777" w:rsidR="002656B5" w:rsidRDefault="003A4679">
      <w:r>
        <w:t>Run of Show</w:t>
      </w:r>
    </w:p>
    <w:tbl>
      <w:tblPr>
        <w:tblStyle w:val="TableGrid"/>
        <w:tblW w:w="14940" w:type="dxa"/>
        <w:tblInd w:w="-995" w:type="dxa"/>
        <w:tblLook w:val="04A0" w:firstRow="1" w:lastRow="0" w:firstColumn="1" w:lastColumn="0" w:noHBand="0" w:noVBand="1"/>
      </w:tblPr>
      <w:tblGrid>
        <w:gridCol w:w="1620"/>
        <w:gridCol w:w="6300"/>
        <w:gridCol w:w="1170"/>
        <w:gridCol w:w="5850"/>
      </w:tblGrid>
      <w:tr w:rsidR="003A4679" w14:paraId="7E7DABC9" w14:textId="77777777" w:rsidTr="44CBA670">
        <w:tc>
          <w:tcPr>
            <w:tcW w:w="1620" w:type="dxa"/>
          </w:tcPr>
          <w:p w14:paraId="4056A4A9" w14:textId="77777777" w:rsidR="003A4679" w:rsidRPr="003A4679" w:rsidRDefault="003A4679" w:rsidP="003A4679">
            <w:pPr>
              <w:jc w:val="center"/>
              <w:rPr>
                <w:b/>
              </w:rPr>
            </w:pPr>
            <w:r w:rsidRPr="003A4679">
              <w:rPr>
                <w:b/>
              </w:rPr>
              <w:t>Time</w:t>
            </w:r>
          </w:p>
        </w:tc>
        <w:tc>
          <w:tcPr>
            <w:tcW w:w="6300" w:type="dxa"/>
          </w:tcPr>
          <w:p w14:paraId="56F7C4B7" w14:textId="77777777" w:rsidR="003A4679" w:rsidRPr="003A4679" w:rsidRDefault="003A4679" w:rsidP="003A4679">
            <w:pPr>
              <w:jc w:val="center"/>
              <w:rPr>
                <w:b/>
              </w:rPr>
            </w:pPr>
            <w:r w:rsidRPr="003A4679">
              <w:rPr>
                <w:b/>
              </w:rPr>
              <w:t>Agenda</w:t>
            </w:r>
          </w:p>
        </w:tc>
        <w:tc>
          <w:tcPr>
            <w:tcW w:w="1170" w:type="dxa"/>
          </w:tcPr>
          <w:p w14:paraId="7A427F7C" w14:textId="77777777" w:rsidR="003A4679" w:rsidRPr="003A4679" w:rsidRDefault="003A4679" w:rsidP="003A4679">
            <w:pPr>
              <w:jc w:val="center"/>
              <w:rPr>
                <w:b/>
              </w:rPr>
            </w:pPr>
            <w:r w:rsidRPr="003A4679">
              <w:rPr>
                <w:b/>
              </w:rPr>
              <w:t>Who</w:t>
            </w:r>
          </w:p>
        </w:tc>
        <w:tc>
          <w:tcPr>
            <w:tcW w:w="5850" w:type="dxa"/>
          </w:tcPr>
          <w:p w14:paraId="6421C489" w14:textId="77777777" w:rsidR="003A4679" w:rsidRPr="003A4679" w:rsidRDefault="003A4679" w:rsidP="003A4679">
            <w:pPr>
              <w:jc w:val="center"/>
              <w:rPr>
                <w:b/>
              </w:rPr>
            </w:pPr>
            <w:r w:rsidRPr="003A4679">
              <w:rPr>
                <w:b/>
              </w:rPr>
              <w:t>Slides, Links</w:t>
            </w:r>
          </w:p>
        </w:tc>
      </w:tr>
      <w:tr w:rsidR="008329B3" w14:paraId="2A5FC16C" w14:textId="77777777" w:rsidTr="44CBA670">
        <w:tc>
          <w:tcPr>
            <w:tcW w:w="1620" w:type="dxa"/>
          </w:tcPr>
          <w:p w14:paraId="5D1CD843" w14:textId="63B7F32A" w:rsidR="008329B3" w:rsidRDefault="008329B3"/>
        </w:tc>
        <w:tc>
          <w:tcPr>
            <w:tcW w:w="6300" w:type="dxa"/>
          </w:tcPr>
          <w:p w14:paraId="36A15F7A" w14:textId="22F87324" w:rsidR="008329B3" w:rsidRDefault="008329B3" w:rsidP="00633B62">
            <w:pPr>
              <w:pStyle w:val="ListParagraph"/>
            </w:pPr>
          </w:p>
        </w:tc>
        <w:tc>
          <w:tcPr>
            <w:tcW w:w="1170" w:type="dxa"/>
          </w:tcPr>
          <w:p w14:paraId="67D89CB1" w14:textId="77777777" w:rsidR="008329B3" w:rsidRDefault="008329B3"/>
        </w:tc>
        <w:tc>
          <w:tcPr>
            <w:tcW w:w="5850" w:type="dxa"/>
          </w:tcPr>
          <w:p w14:paraId="7C00162D" w14:textId="77777777" w:rsidR="008329B3" w:rsidRDefault="008329B3"/>
        </w:tc>
      </w:tr>
      <w:tr w:rsidR="003A4679" w14:paraId="2A0747E6" w14:textId="77777777" w:rsidTr="44CBA670">
        <w:tc>
          <w:tcPr>
            <w:tcW w:w="1620" w:type="dxa"/>
          </w:tcPr>
          <w:p w14:paraId="6D428828" w14:textId="77777777" w:rsidR="003A4679" w:rsidRDefault="003A4679"/>
        </w:tc>
        <w:tc>
          <w:tcPr>
            <w:tcW w:w="6300" w:type="dxa"/>
          </w:tcPr>
          <w:p w14:paraId="1A462C53" w14:textId="5431C339" w:rsidR="003A4679" w:rsidRDefault="003A4679" w:rsidP="00633B62">
            <w:pPr>
              <w:pStyle w:val="ListParagraph"/>
            </w:pPr>
          </w:p>
        </w:tc>
        <w:tc>
          <w:tcPr>
            <w:tcW w:w="1170" w:type="dxa"/>
          </w:tcPr>
          <w:p w14:paraId="111F3D14" w14:textId="30660099" w:rsidR="003A4679" w:rsidRDefault="003A4679"/>
        </w:tc>
        <w:tc>
          <w:tcPr>
            <w:tcW w:w="5850" w:type="dxa"/>
          </w:tcPr>
          <w:p w14:paraId="2A58C195" w14:textId="77777777" w:rsidR="003A4679" w:rsidRDefault="003A4679"/>
        </w:tc>
      </w:tr>
      <w:tr w:rsidR="44CBA670" w14:paraId="562E02ED" w14:textId="77777777" w:rsidTr="44CBA670">
        <w:tc>
          <w:tcPr>
            <w:tcW w:w="1620" w:type="dxa"/>
          </w:tcPr>
          <w:p w14:paraId="745E0311" w14:textId="20F15873" w:rsidR="5DC98FA4" w:rsidRDefault="5DC98FA4" w:rsidP="44CBA670"/>
        </w:tc>
        <w:tc>
          <w:tcPr>
            <w:tcW w:w="6300" w:type="dxa"/>
          </w:tcPr>
          <w:p w14:paraId="35395CAF" w14:textId="7751B2CA" w:rsidR="09165AF5" w:rsidRDefault="09165AF5" w:rsidP="00633B62"/>
        </w:tc>
        <w:tc>
          <w:tcPr>
            <w:tcW w:w="1170" w:type="dxa"/>
          </w:tcPr>
          <w:p w14:paraId="74A57046" w14:textId="141B5327" w:rsidR="216A6821" w:rsidRDefault="216A6821" w:rsidP="44CBA670"/>
        </w:tc>
        <w:tc>
          <w:tcPr>
            <w:tcW w:w="5850" w:type="dxa"/>
          </w:tcPr>
          <w:p w14:paraId="7276E4A2" w14:textId="77777777" w:rsidR="44CBA670" w:rsidRDefault="44CBA670" w:rsidP="44CBA670"/>
        </w:tc>
      </w:tr>
      <w:tr w:rsidR="003A4679" w14:paraId="43E37589" w14:textId="77777777" w:rsidTr="44CBA670">
        <w:tc>
          <w:tcPr>
            <w:tcW w:w="1620" w:type="dxa"/>
          </w:tcPr>
          <w:p w14:paraId="71612404" w14:textId="65DAE7ED" w:rsidR="003A4679" w:rsidRDefault="003A4679" w:rsidP="44CBA670"/>
        </w:tc>
        <w:tc>
          <w:tcPr>
            <w:tcW w:w="6300" w:type="dxa"/>
          </w:tcPr>
          <w:p w14:paraId="54766ABF" w14:textId="7EEE413A" w:rsidR="003A4679" w:rsidRDefault="003A4679" w:rsidP="00633B62"/>
        </w:tc>
        <w:tc>
          <w:tcPr>
            <w:tcW w:w="1170" w:type="dxa"/>
          </w:tcPr>
          <w:p w14:paraId="5DE9F707" w14:textId="34857535" w:rsidR="003A4679" w:rsidRDefault="003A4679"/>
        </w:tc>
        <w:tc>
          <w:tcPr>
            <w:tcW w:w="5850" w:type="dxa"/>
          </w:tcPr>
          <w:p w14:paraId="73B6B8FB" w14:textId="1444F55C" w:rsidR="003A4679" w:rsidRDefault="003A4679"/>
        </w:tc>
      </w:tr>
      <w:tr w:rsidR="003A4679" w14:paraId="0C94B551" w14:textId="77777777" w:rsidTr="44CBA670">
        <w:tc>
          <w:tcPr>
            <w:tcW w:w="1620" w:type="dxa"/>
          </w:tcPr>
          <w:p w14:paraId="29AF1C05" w14:textId="1A005920" w:rsidR="003A4679" w:rsidRDefault="003A4679" w:rsidP="44CBA670"/>
        </w:tc>
        <w:tc>
          <w:tcPr>
            <w:tcW w:w="6300" w:type="dxa"/>
          </w:tcPr>
          <w:p w14:paraId="2B3A9472" w14:textId="318A7212" w:rsidR="003A4679" w:rsidRDefault="003A4679" w:rsidP="00633B62">
            <w:pPr>
              <w:pStyle w:val="ListParagraph"/>
            </w:pPr>
          </w:p>
        </w:tc>
        <w:tc>
          <w:tcPr>
            <w:tcW w:w="1170" w:type="dxa"/>
          </w:tcPr>
          <w:p w14:paraId="015DACD0" w14:textId="1DAA83AE" w:rsidR="003A4679" w:rsidRDefault="003A4679"/>
        </w:tc>
        <w:tc>
          <w:tcPr>
            <w:tcW w:w="5850" w:type="dxa"/>
          </w:tcPr>
          <w:p w14:paraId="01BB6169" w14:textId="75D8EA89" w:rsidR="003A4679" w:rsidRDefault="003A4679" w:rsidP="44CBA670"/>
        </w:tc>
      </w:tr>
      <w:tr w:rsidR="003A4679" w14:paraId="3CB39B2E" w14:textId="77777777" w:rsidTr="44CBA670">
        <w:tc>
          <w:tcPr>
            <w:tcW w:w="1620" w:type="dxa"/>
          </w:tcPr>
          <w:p w14:paraId="61748E71" w14:textId="1A67D4ED" w:rsidR="003A4679" w:rsidRDefault="003A4679" w:rsidP="44CBA670"/>
        </w:tc>
        <w:tc>
          <w:tcPr>
            <w:tcW w:w="6300" w:type="dxa"/>
          </w:tcPr>
          <w:p w14:paraId="71BA9FD9" w14:textId="77777777" w:rsidR="003A4679" w:rsidRDefault="003A4679" w:rsidP="00633B62">
            <w:pPr>
              <w:pStyle w:val="ListParagraph"/>
            </w:pPr>
          </w:p>
        </w:tc>
        <w:tc>
          <w:tcPr>
            <w:tcW w:w="1170" w:type="dxa"/>
          </w:tcPr>
          <w:p w14:paraId="1F9339F3" w14:textId="6037C730" w:rsidR="003A4679" w:rsidRDefault="003A4679"/>
        </w:tc>
        <w:tc>
          <w:tcPr>
            <w:tcW w:w="5850" w:type="dxa"/>
          </w:tcPr>
          <w:p w14:paraId="1F207EF7" w14:textId="63C38E52" w:rsidR="003A4679" w:rsidRDefault="003A4679" w:rsidP="003A4679"/>
        </w:tc>
      </w:tr>
      <w:tr w:rsidR="003A4679" w14:paraId="7F1E0948" w14:textId="77777777" w:rsidTr="44CBA670">
        <w:tc>
          <w:tcPr>
            <w:tcW w:w="1620" w:type="dxa"/>
          </w:tcPr>
          <w:p w14:paraId="080A905C" w14:textId="3E982EFC" w:rsidR="003A4679" w:rsidRDefault="003A4679" w:rsidP="44CBA670"/>
        </w:tc>
        <w:tc>
          <w:tcPr>
            <w:tcW w:w="6300" w:type="dxa"/>
          </w:tcPr>
          <w:p w14:paraId="2A0FB5C5" w14:textId="259E2257" w:rsidR="003A4679" w:rsidRDefault="003A4679" w:rsidP="00633B62">
            <w:pPr>
              <w:pStyle w:val="ListParagraph"/>
              <w:ind w:left="1440"/>
            </w:pPr>
          </w:p>
        </w:tc>
        <w:tc>
          <w:tcPr>
            <w:tcW w:w="1170" w:type="dxa"/>
          </w:tcPr>
          <w:p w14:paraId="37BD1FBB" w14:textId="375DD416" w:rsidR="003A4679" w:rsidRDefault="003A4679"/>
        </w:tc>
        <w:tc>
          <w:tcPr>
            <w:tcW w:w="5850" w:type="dxa"/>
          </w:tcPr>
          <w:p w14:paraId="26394BCF" w14:textId="1C6059B2" w:rsidR="003A4679" w:rsidRDefault="003A4679" w:rsidP="44CBA670"/>
        </w:tc>
      </w:tr>
      <w:tr w:rsidR="44CBA670" w14:paraId="4593399A" w14:textId="77777777" w:rsidTr="44CBA670">
        <w:tc>
          <w:tcPr>
            <w:tcW w:w="1620" w:type="dxa"/>
          </w:tcPr>
          <w:p w14:paraId="3E56FB21" w14:textId="1354F88E" w:rsidR="36B2FF3A" w:rsidRDefault="36B2FF3A" w:rsidP="44CBA670"/>
        </w:tc>
        <w:tc>
          <w:tcPr>
            <w:tcW w:w="6300" w:type="dxa"/>
          </w:tcPr>
          <w:p w14:paraId="7E7E3B8A" w14:textId="7F9507B0" w:rsidR="77060828" w:rsidRDefault="77060828" w:rsidP="00633B62">
            <w:pPr>
              <w:pStyle w:val="ListParagraph"/>
            </w:pPr>
          </w:p>
        </w:tc>
        <w:tc>
          <w:tcPr>
            <w:tcW w:w="1170" w:type="dxa"/>
          </w:tcPr>
          <w:p w14:paraId="4BBF0762" w14:textId="4FB2207C" w:rsidR="55276DF6" w:rsidRDefault="55276DF6" w:rsidP="44CBA670"/>
        </w:tc>
        <w:tc>
          <w:tcPr>
            <w:tcW w:w="5850" w:type="dxa"/>
          </w:tcPr>
          <w:p w14:paraId="7A8B1AE2" w14:textId="6F4F490B" w:rsidR="43D1B0CB" w:rsidRDefault="43D1B0CB" w:rsidP="44CBA670"/>
        </w:tc>
      </w:tr>
      <w:tr w:rsidR="003A4679" w14:paraId="45D2EBF8" w14:textId="77777777" w:rsidTr="44CBA670">
        <w:tc>
          <w:tcPr>
            <w:tcW w:w="1620" w:type="dxa"/>
          </w:tcPr>
          <w:p w14:paraId="5B495792" w14:textId="12D2FA9F" w:rsidR="003A4679" w:rsidRDefault="003A4679" w:rsidP="44CBA670"/>
        </w:tc>
        <w:tc>
          <w:tcPr>
            <w:tcW w:w="6300" w:type="dxa"/>
          </w:tcPr>
          <w:p w14:paraId="52402A1A" w14:textId="381EDB61" w:rsidR="003A4679" w:rsidRDefault="003A4679" w:rsidP="00633B62">
            <w:pPr>
              <w:pStyle w:val="ListParagraph"/>
            </w:pPr>
          </w:p>
        </w:tc>
        <w:tc>
          <w:tcPr>
            <w:tcW w:w="1170" w:type="dxa"/>
          </w:tcPr>
          <w:p w14:paraId="029C18BE" w14:textId="74388A4F" w:rsidR="003A4679" w:rsidRDefault="003A4679"/>
        </w:tc>
        <w:tc>
          <w:tcPr>
            <w:tcW w:w="5850" w:type="dxa"/>
          </w:tcPr>
          <w:p w14:paraId="396DD6B7" w14:textId="3DD01EC0" w:rsidR="003A4679" w:rsidRDefault="003A4679"/>
        </w:tc>
      </w:tr>
      <w:tr w:rsidR="44CBA670" w14:paraId="18D55E56" w14:textId="77777777" w:rsidTr="44CBA670">
        <w:tc>
          <w:tcPr>
            <w:tcW w:w="1620" w:type="dxa"/>
          </w:tcPr>
          <w:p w14:paraId="47B3707F" w14:textId="77777777" w:rsidR="44CBA670" w:rsidRDefault="44CBA670" w:rsidP="44CBA670"/>
        </w:tc>
        <w:tc>
          <w:tcPr>
            <w:tcW w:w="6300" w:type="dxa"/>
          </w:tcPr>
          <w:p w14:paraId="04D18BBD" w14:textId="77777777" w:rsidR="44CBA670" w:rsidRDefault="44CBA670" w:rsidP="44CBA670"/>
        </w:tc>
        <w:tc>
          <w:tcPr>
            <w:tcW w:w="1170" w:type="dxa"/>
          </w:tcPr>
          <w:p w14:paraId="75EA96F7" w14:textId="76748A1C" w:rsidR="231CF6C0" w:rsidRDefault="231CF6C0" w:rsidP="44CBA670"/>
        </w:tc>
        <w:tc>
          <w:tcPr>
            <w:tcW w:w="5850" w:type="dxa"/>
          </w:tcPr>
          <w:p w14:paraId="43AE829B" w14:textId="42E56C32" w:rsidR="231CF6C0" w:rsidRDefault="231CF6C0" w:rsidP="44CBA670"/>
        </w:tc>
      </w:tr>
      <w:tr w:rsidR="003A4679" w14:paraId="41CBC2DD" w14:textId="77777777" w:rsidTr="44CBA670">
        <w:tc>
          <w:tcPr>
            <w:tcW w:w="1620" w:type="dxa"/>
          </w:tcPr>
          <w:p w14:paraId="5A55AA0D" w14:textId="474E3189" w:rsidR="003A4679" w:rsidRDefault="003A4679" w:rsidP="44CBA670"/>
        </w:tc>
        <w:tc>
          <w:tcPr>
            <w:tcW w:w="6300" w:type="dxa"/>
          </w:tcPr>
          <w:p w14:paraId="6CA14C8E" w14:textId="0F944CAD" w:rsidR="003A4679" w:rsidRDefault="003A4679" w:rsidP="44CBA670"/>
        </w:tc>
        <w:tc>
          <w:tcPr>
            <w:tcW w:w="1170" w:type="dxa"/>
          </w:tcPr>
          <w:p w14:paraId="0302D016" w14:textId="7E11E53D" w:rsidR="003A4679" w:rsidRDefault="003A4679"/>
        </w:tc>
        <w:tc>
          <w:tcPr>
            <w:tcW w:w="5850" w:type="dxa"/>
          </w:tcPr>
          <w:p w14:paraId="7B493038" w14:textId="6FE34D1B" w:rsidR="003A4679" w:rsidRDefault="003A4679" w:rsidP="44CBA670"/>
        </w:tc>
      </w:tr>
    </w:tbl>
    <w:p w14:paraId="40FF6F21" w14:textId="77777777" w:rsidR="003A4679" w:rsidRDefault="003A4679"/>
    <w:sectPr w:rsidR="003A4679" w:rsidSect="003A467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F4CE8"/>
    <w:multiLevelType w:val="hybridMultilevel"/>
    <w:tmpl w:val="3ABA5218"/>
    <w:lvl w:ilvl="0" w:tplc="F1FCC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2D1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54EA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7442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2FF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0619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80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50E9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0885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02A40"/>
    <w:multiLevelType w:val="hybridMultilevel"/>
    <w:tmpl w:val="4C1C29AE"/>
    <w:lvl w:ilvl="0" w:tplc="7C7C0A1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C6A7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2C47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C871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C1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48F1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D46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00BA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4E7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E658A"/>
    <w:multiLevelType w:val="hybridMultilevel"/>
    <w:tmpl w:val="310267A2"/>
    <w:lvl w:ilvl="0" w:tplc="0FB4CD5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66824"/>
    <w:multiLevelType w:val="hybridMultilevel"/>
    <w:tmpl w:val="200CD4F2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C67E9"/>
    <w:multiLevelType w:val="hybridMultilevel"/>
    <w:tmpl w:val="6AE2F87E"/>
    <w:lvl w:ilvl="0" w:tplc="850A593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0DA34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F6A7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1EC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D826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FA6D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72A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F08A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A815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A16866"/>
    <w:multiLevelType w:val="hybridMultilevel"/>
    <w:tmpl w:val="C9427984"/>
    <w:lvl w:ilvl="0" w:tplc="6076F73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6F602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AE32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C3F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622F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00F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64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9AD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AC7A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FA7D42"/>
    <w:multiLevelType w:val="hybridMultilevel"/>
    <w:tmpl w:val="3F4499B6"/>
    <w:lvl w:ilvl="0" w:tplc="85FEF7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036E0F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0095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FAB2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21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14A5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C12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074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B834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9E1AAD"/>
    <w:multiLevelType w:val="hybridMultilevel"/>
    <w:tmpl w:val="20782078"/>
    <w:lvl w:ilvl="0" w:tplc="EC82C7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4D83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B07F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800F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F2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1E64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0206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ABE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4FC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7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EwtDQ2MDEzszBW0lEKTi0uzszPAykwrAUABSaSWSwAAAA="/>
  </w:docVars>
  <w:rsids>
    <w:rsidRoot w:val="003A4679"/>
    <w:rsid w:val="00071038"/>
    <w:rsid w:val="00157653"/>
    <w:rsid w:val="003A4679"/>
    <w:rsid w:val="003C2946"/>
    <w:rsid w:val="00633B62"/>
    <w:rsid w:val="008329B3"/>
    <w:rsid w:val="00892F4B"/>
    <w:rsid w:val="00BF017F"/>
    <w:rsid w:val="00C549D7"/>
    <w:rsid w:val="00E055D8"/>
    <w:rsid w:val="00EF06B4"/>
    <w:rsid w:val="00FE01BA"/>
    <w:rsid w:val="01605F44"/>
    <w:rsid w:val="01BD8FE7"/>
    <w:rsid w:val="01C73074"/>
    <w:rsid w:val="021C293F"/>
    <w:rsid w:val="027319D4"/>
    <w:rsid w:val="02734FEE"/>
    <w:rsid w:val="0292018A"/>
    <w:rsid w:val="03629042"/>
    <w:rsid w:val="03C41870"/>
    <w:rsid w:val="03D54F2C"/>
    <w:rsid w:val="047B8AFD"/>
    <w:rsid w:val="04C0DFD7"/>
    <w:rsid w:val="05294F71"/>
    <w:rsid w:val="0569020A"/>
    <w:rsid w:val="057FD63F"/>
    <w:rsid w:val="05DCD453"/>
    <w:rsid w:val="0642C76C"/>
    <w:rsid w:val="0646D593"/>
    <w:rsid w:val="0699B586"/>
    <w:rsid w:val="073B3B8F"/>
    <w:rsid w:val="079128DC"/>
    <w:rsid w:val="07B26056"/>
    <w:rsid w:val="07C7161A"/>
    <w:rsid w:val="08172D9A"/>
    <w:rsid w:val="082675B3"/>
    <w:rsid w:val="0848DFB1"/>
    <w:rsid w:val="08D8DC6A"/>
    <w:rsid w:val="09165AF5"/>
    <w:rsid w:val="0AD7B3C0"/>
    <w:rsid w:val="0B9EEB28"/>
    <w:rsid w:val="0C8E458D"/>
    <w:rsid w:val="0D9A9771"/>
    <w:rsid w:val="0DAAC0CD"/>
    <w:rsid w:val="0DB5218D"/>
    <w:rsid w:val="0DBAFAC3"/>
    <w:rsid w:val="0E46EF62"/>
    <w:rsid w:val="0E55AB77"/>
    <w:rsid w:val="108F4FD7"/>
    <w:rsid w:val="10A65EA7"/>
    <w:rsid w:val="10E5B8A0"/>
    <w:rsid w:val="112AEA79"/>
    <w:rsid w:val="11CD0887"/>
    <w:rsid w:val="11D73210"/>
    <w:rsid w:val="12434ED4"/>
    <w:rsid w:val="125FC29A"/>
    <w:rsid w:val="12FD8711"/>
    <w:rsid w:val="14143542"/>
    <w:rsid w:val="1449995A"/>
    <w:rsid w:val="14B8AB78"/>
    <w:rsid w:val="14F99BE9"/>
    <w:rsid w:val="1652123B"/>
    <w:rsid w:val="16D83C1A"/>
    <w:rsid w:val="1726EFBF"/>
    <w:rsid w:val="1784DE08"/>
    <w:rsid w:val="184B5525"/>
    <w:rsid w:val="186C5451"/>
    <w:rsid w:val="189EF543"/>
    <w:rsid w:val="1A5048C3"/>
    <w:rsid w:val="1A61F160"/>
    <w:rsid w:val="1A74DE1D"/>
    <w:rsid w:val="1AEE4CB6"/>
    <w:rsid w:val="1B458DA4"/>
    <w:rsid w:val="1B83DAB8"/>
    <w:rsid w:val="1B8803DF"/>
    <w:rsid w:val="1C8E99F8"/>
    <w:rsid w:val="1D1CD911"/>
    <w:rsid w:val="1D20A5BD"/>
    <w:rsid w:val="1E47295B"/>
    <w:rsid w:val="1E577374"/>
    <w:rsid w:val="1E9C8CBB"/>
    <w:rsid w:val="1FF7F4BF"/>
    <w:rsid w:val="20F01F45"/>
    <w:rsid w:val="21467D1E"/>
    <w:rsid w:val="2161A374"/>
    <w:rsid w:val="216A6821"/>
    <w:rsid w:val="2241697A"/>
    <w:rsid w:val="231CF6C0"/>
    <w:rsid w:val="23824B9E"/>
    <w:rsid w:val="2430099F"/>
    <w:rsid w:val="24484D97"/>
    <w:rsid w:val="252DDF43"/>
    <w:rsid w:val="26287708"/>
    <w:rsid w:val="2766C5FC"/>
    <w:rsid w:val="28C4BB01"/>
    <w:rsid w:val="28F50824"/>
    <w:rsid w:val="2914C0C0"/>
    <w:rsid w:val="29A7C44D"/>
    <w:rsid w:val="2AC670D4"/>
    <w:rsid w:val="2AE53C12"/>
    <w:rsid w:val="2B3A6D40"/>
    <w:rsid w:val="2B79F264"/>
    <w:rsid w:val="2BB76C7E"/>
    <w:rsid w:val="2C2DF637"/>
    <w:rsid w:val="2D16DA7F"/>
    <w:rsid w:val="2D315E2E"/>
    <w:rsid w:val="2D8B7B15"/>
    <w:rsid w:val="2DC589D0"/>
    <w:rsid w:val="2E0AA317"/>
    <w:rsid w:val="2E383BFE"/>
    <w:rsid w:val="2EE383E1"/>
    <w:rsid w:val="2F20EC31"/>
    <w:rsid w:val="2F77BBB4"/>
    <w:rsid w:val="2FA9547A"/>
    <w:rsid w:val="2FF30BC7"/>
    <w:rsid w:val="307EB129"/>
    <w:rsid w:val="307F183E"/>
    <w:rsid w:val="31AD2586"/>
    <w:rsid w:val="31BCBC4A"/>
    <w:rsid w:val="322D9451"/>
    <w:rsid w:val="326557A4"/>
    <w:rsid w:val="327D5B52"/>
    <w:rsid w:val="3313C270"/>
    <w:rsid w:val="33DDB5F8"/>
    <w:rsid w:val="33EEAF07"/>
    <w:rsid w:val="34A8E863"/>
    <w:rsid w:val="35070BD8"/>
    <w:rsid w:val="35DEBA6E"/>
    <w:rsid w:val="36818CAC"/>
    <w:rsid w:val="36B2FF3A"/>
    <w:rsid w:val="36B3428C"/>
    <w:rsid w:val="36BC8F63"/>
    <w:rsid w:val="37643657"/>
    <w:rsid w:val="37E258B9"/>
    <w:rsid w:val="3861FF83"/>
    <w:rsid w:val="391BAF7F"/>
    <w:rsid w:val="39222A5C"/>
    <w:rsid w:val="393BBB26"/>
    <w:rsid w:val="39544048"/>
    <w:rsid w:val="397E291A"/>
    <w:rsid w:val="39851025"/>
    <w:rsid w:val="39FDCFE4"/>
    <w:rsid w:val="3A031714"/>
    <w:rsid w:val="3AD2C046"/>
    <w:rsid w:val="3AFFA124"/>
    <w:rsid w:val="3B4EF4B1"/>
    <w:rsid w:val="3C09E8A5"/>
    <w:rsid w:val="3C3035C5"/>
    <w:rsid w:val="3C3A27E4"/>
    <w:rsid w:val="3E0E302A"/>
    <w:rsid w:val="3E1B2320"/>
    <w:rsid w:val="3E2D8859"/>
    <w:rsid w:val="3E47CE7F"/>
    <w:rsid w:val="3F0E34F7"/>
    <w:rsid w:val="3F53BE49"/>
    <w:rsid w:val="3FAA008B"/>
    <w:rsid w:val="3FC1A465"/>
    <w:rsid w:val="3FD107CC"/>
    <w:rsid w:val="404D269B"/>
    <w:rsid w:val="40A58226"/>
    <w:rsid w:val="4106A63D"/>
    <w:rsid w:val="4107C431"/>
    <w:rsid w:val="4123E23A"/>
    <w:rsid w:val="4158863E"/>
    <w:rsid w:val="422ADF0E"/>
    <w:rsid w:val="42405E25"/>
    <w:rsid w:val="4281719D"/>
    <w:rsid w:val="43303073"/>
    <w:rsid w:val="4359573A"/>
    <w:rsid w:val="43D1B0CB"/>
    <w:rsid w:val="44CBA670"/>
    <w:rsid w:val="4550D815"/>
    <w:rsid w:val="45E10A2A"/>
    <w:rsid w:val="46616AC4"/>
    <w:rsid w:val="466226EB"/>
    <w:rsid w:val="46B3BCFF"/>
    <w:rsid w:val="4706F28E"/>
    <w:rsid w:val="471DE692"/>
    <w:rsid w:val="482280FB"/>
    <w:rsid w:val="4867CEF0"/>
    <w:rsid w:val="48946AFA"/>
    <w:rsid w:val="490D256A"/>
    <w:rsid w:val="4996121A"/>
    <w:rsid w:val="4A13C761"/>
    <w:rsid w:val="4A43D810"/>
    <w:rsid w:val="4ABC5BB1"/>
    <w:rsid w:val="4B382D5A"/>
    <w:rsid w:val="4B3C0B4B"/>
    <w:rsid w:val="4B8F41E3"/>
    <w:rsid w:val="4BD56171"/>
    <w:rsid w:val="4C4ECF51"/>
    <w:rsid w:val="4CA1D3C9"/>
    <w:rsid w:val="4D15D1ED"/>
    <w:rsid w:val="4D424CC1"/>
    <w:rsid w:val="4DC8AB3C"/>
    <w:rsid w:val="4DD87926"/>
    <w:rsid w:val="4E1277A4"/>
    <w:rsid w:val="4EE14859"/>
    <w:rsid w:val="4F9D8E9E"/>
    <w:rsid w:val="4FFF58CD"/>
    <w:rsid w:val="50763904"/>
    <w:rsid w:val="514DAA5F"/>
    <w:rsid w:val="518AE97D"/>
    <w:rsid w:val="53079D34"/>
    <w:rsid w:val="53D35BCC"/>
    <w:rsid w:val="5473B086"/>
    <w:rsid w:val="5521E218"/>
    <w:rsid w:val="55276DF6"/>
    <w:rsid w:val="56AF094C"/>
    <w:rsid w:val="56BE328F"/>
    <w:rsid w:val="56DA9ED5"/>
    <w:rsid w:val="572C40EF"/>
    <w:rsid w:val="57A8FF84"/>
    <w:rsid w:val="57EA36D5"/>
    <w:rsid w:val="582871A0"/>
    <w:rsid w:val="58B3AD77"/>
    <w:rsid w:val="59494AB7"/>
    <w:rsid w:val="596E8D86"/>
    <w:rsid w:val="59C58EEE"/>
    <w:rsid w:val="59CEA3B4"/>
    <w:rsid w:val="5A89BE55"/>
    <w:rsid w:val="5AC23A8B"/>
    <w:rsid w:val="5AD5D396"/>
    <w:rsid w:val="5AE5197B"/>
    <w:rsid w:val="5C2E1964"/>
    <w:rsid w:val="5CA7CD70"/>
    <w:rsid w:val="5D80188A"/>
    <w:rsid w:val="5DC98FA4"/>
    <w:rsid w:val="5E4A1E05"/>
    <w:rsid w:val="5E536014"/>
    <w:rsid w:val="5EAE2CB3"/>
    <w:rsid w:val="5FB97AD8"/>
    <w:rsid w:val="6008775B"/>
    <w:rsid w:val="6012CF6C"/>
    <w:rsid w:val="60AB5140"/>
    <w:rsid w:val="61226EAC"/>
    <w:rsid w:val="615857B2"/>
    <w:rsid w:val="621ED0AA"/>
    <w:rsid w:val="6375826E"/>
    <w:rsid w:val="638245CA"/>
    <w:rsid w:val="6401B66C"/>
    <w:rsid w:val="645ABE64"/>
    <w:rsid w:val="6612E6F1"/>
    <w:rsid w:val="663EA3CF"/>
    <w:rsid w:val="666A19E1"/>
    <w:rsid w:val="6781D4B2"/>
    <w:rsid w:val="6803EECD"/>
    <w:rsid w:val="6ACE0BAD"/>
    <w:rsid w:val="6AE2586D"/>
    <w:rsid w:val="6D180507"/>
    <w:rsid w:val="6D303B63"/>
    <w:rsid w:val="6D5F1B5E"/>
    <w:rsid w:val="6D8E00F0"/>
    <w:rsid w:val="6DB13F0A"/>
    <w:rsid w:val="6E0F0930"/>
    <w:rsid w:val="6E71AC82"/>
    <w:rsid w:val="6E8AE171"/>
    <w:rsid w:val="6EC6F0AF"/>
    <w:rsid w:val="6EF3BAA6"/>
    <w:rsid w:val="6EFAEBBF"/>
    <w:rsid w:val="6F5A2AE5"/>
    <w:rsid w:val="6F95E014"/>
    <w:rsid w:val="6FDF814C"/>
    <w:rsid w:val="6FE544CF"/>
    <w:rsid w:val="7036B330"/>
    <w:rsid w:val="7087A56E"/>
    <w:rsid w:val="70A2A881"/>
    <w:rsid w:val="7199F124"/>
    <w:rsid w:val="71E4AB4B"/>
    <w:rsid w:val="74D89969"/>
    <w:rsid w:val="75412B8D"/>
    <w:rsid w:val="75C17CBA"/>
    <w:rsid w:val="75CE00E9"/>
    <w:rsid w:val="75D752CE"/>
    <w:rsid w:val="75E474E4"/>
    <w:rsid w:val="76191772"/>
    <w:rsid w:val="77060828"/>
    <w:rsid w:val="7752C978"/>
    <w:rsid w:val="77CD2532"/>
    <w:rsid w:val="78917BF3"/>
    <w:rsid w:val="79D6639F"/>
    <w:rsid w:val="7A066BAC"/>
    <w:rsid w:val="7AC1570B"/>
    <w:rsid w:val="7B276E73"/>
    <w:rsid w:val="7B516D00"/>
    <w:rsid w:val="7C3459C3"/>
    <w:rsid w:val="7CF0289A"/>
    <w:rsid w:val="7D4D69EE"/>
    <w:rsid w:val="7D70541E"/>
    <w:rsid w:val="7D7A5D8C"/>
    <w:rsid w:val="7EDC8EDE"/>
    <w:rsid w:val="7F59CFB6"/>
    <w:rsid w:val="7FBA23AE"/>
    <w:rsid w:val="7FD79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4D2BE"/>
  <w15:chartTrackingRefBased/>
  <w15:docId w15:val="{A6A36824-14BA-4FCC-8686-07AAE5DD1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4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F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F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C8499B9B0ACD4F92C1C28E432C3E2A" ma:contentTypeVersion="12" ma:contentTypeDescription="Create a new document." ma:contentTypeScope="" ma:versionID="53d1de51b31608cf574de1c0fade4426">
  <xsd:schema xmlns:xsd="http://www.w3.org/2001/XMLSchema" xmlns:xs="http://www.w3.org/2001/XMLSchema" xmlns:p="http://schemas.microsoft.com/office/2006/metadata/properties" xmlns:ns2="21e4fd29-a35d-4b8c-955f-471ee3b52116" xmlns:ns3="4bb1241e-25cd-41fc-a751-4316e895e91e" targetNamespace="http://schemas.microsoft.com/office/2006/metadata/properties" ma:root="true" ma:fieldsID="5b8e7379ef52643c2f22fe5db2c9a67a" ns2:_="" ns3:_="">
    <xsd:import namespace="21e4fd29-a35d-4b8c-955f-471ee3b52116"/>
    <xsd:import namespace="4bb1241e-25cd-41fc-a751-4316e895e9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4fd29-a35d-4b8c-955f-471ee3b521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1241e-25cd-41fc-a751-4316e895e9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BA299F-DFF1-4D43-BC58-AB82DBEF3A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ABE64F-991D-438F-9474-34219FB51D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4fd29-a35d-4b8c-955f-471ee3b52116"/>
    <ds:schemaRef ds:uri="4bb1241e-25cd-41fc-a751-4316e895e9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5E0A00-FE2F-4976-82F1-6FF9A6BB94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Sarah</dc:creator>
  <cp:keywords/>
  <dc:description/>
  <cp:lastModifiedBy>Faria, Alyssa</cp:lastModifiedBy>
  <cp:revision>2</cp:revision>
  <dcterms:created xsi:type="dcterms:W3CDTF">2022-03-16T14:35:00Z</dcterms:created>
  <dcterms:modified xsi:type="dcterms:W3CDTF">2022-03-1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C8499B9B0ACD4F92C1C28E432C3E2A</vt:lpwstr>
  </property>
</Properties>
</file>